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04C95DAF"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32B60">
        <w:rPr>
          <w:sz w:val="22"/>
          <w:szCs w:val="22"/>
          <w:lang w:val="en-GB"/>
        </w:rPr>
        <w:t>C</w:t>
      </w:r>
      <w:r w:rsidR="00143F40">
        <w:rPr>
          <w:sz w:val="22"/>
          <w:szCs w:val="22"/>
          <w:lang w:val="en-GB"/>
        </w:rPr>
        <w:t>o</w:t>
      </w:r>
      <w:r w:rsidR="00313B87">
        <w:rPr>
          <w:sz w:val="22"/>
          <w:szCs w:val="22"/>
          <w:lang w:val="en-GB"/>
        </w:rPr>
        <w:t>nnecticut</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0912AE80"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313B87">
        <w:rPr>
          <w:sz w:val="22"/>
          <w:szCs w:val="22"/>
          <w:lang w:val="en-GB"/>
        </w:rPr>
        <w:t>one (1)</w:t>
      </w:r>
      <w:r w:rsidR="00EA1D6D">
        <w:rPr>
          <w:sz w:val="22"/>
          <w:szCs w:val="22"/>
          <w:lang w:val="en-GB"/>
        </w:rPr>
        <w:t xml:space="preserve"> 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313B87">
        <w:rPr>
          <w:sz w:val="22"/>
          <w:szCs w:val="22"/>
          <w:lang w:val="en-GB"/>
        </w:rPr>
        <w:t>30 days</w:t>
      </w:r>
      <w:r w:rsidRPr="00631F2C">
        <w:rPr>
          <w:sz w:val="22"/>
          <w:szCs w:val="22"/>
          <w:lang w:val="en-GB"/>
        </w:rPr>
        <w:t xml:space="preserve"> after the </w:t>
      </w:r>
      <w:r w:rsidR="00DB42F7">
        <w:rPr>
          <w:sz w:val="22"/>
          <w:szCs w:val="22"/>
          <w:lang w:val="en-GB"/>
        </w:rPr>
        <w:t>Tenant moves out of the Property or 15 days from receiving the Tenant’s new address.</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3C1D9A4" w:rsidR="009763E5" w:rsidRDefault="009763E5" w:rsidP="00AB107D">
      <w:pPr>
        <w:spacing w:line="240" w:lineRule="auto"/>
        <w:jc w:val="both"/>
        <w:rPr>
          <w:sz w:val="22"/>
          <w:szCs w:val="22"/>
          <w:lang w:val="en-GB"/>
        </w:rPr>
      </w:pPr>
      <w:r w:rsidRPr="00631F2C">
        <w:rPr>
          <w:sz w:val="22"/>
          <w:szCs w:val="22"/>
          <w:lang w:val="en-GB"/>
        </w:rPr>
        <w:t xml:space="preserve">The Landlord may with at least </w:t>
      </w:r>
      <w:r w:rsidR="000009C5">
        <w:rPr>
          <w:sz w:val="22"/>
          <w:szCs w:val="22"/>
          <w:lang w:val="en-GB"/>
        </w:rPr>
        <w:t>24</w:t>
      </w:r>
      <w:r w:rsidRPr="00631F2C">
        <w:rPr>
          <w:sz w:val="22"/>
          <w:szCs w:val="22"/>
          <w:lang w:val="en-GB"/>
        </w:rPr>
        <w:t xml:space="preserve">-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CAF53A" w14:textId="77777777" w:rsidR="006D7D48" w:rsidRDefault="006D7D48" w:rsidP="00CB37D9">
      <w:pPr>
        <w:spacing w:after="0" w:line="240" w:lineRule="auto"/>
      </w:pPr>
      <w:r>
        <w:separator/>
      </w:r>
    </w:p>
  </w:endnote>
  <w:endnote w:type="continuationSeparator" w:id="0">
    <w:p w14:paraId="1FE52DF2" w14:textId="77777777" w:rsidR="006D7D48" w:rsidRDefault="006D7D4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DF62C" w14:textId="77777777" w:rsidR="006D7D48" w:rsidRDefault="006D7D48" w:rsidP="00CB37D9">
      <w:pPr>
        <w:spacing w:after="0" w:line="240" w:lineRule="auto"/>
      </w:pPr>
      <w:r>
        <w:separator/>
      </w:r>
    </w:p>
  </w:footnote>
  <w:footnote w:type="continuationSeparator" w:id="0">
    <w:p w14:paraId="1B86692A" w14:textId="77777777" w:rsidR="006D7D48" w:rsidRDefault="006D7D4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926AA"/>
    <w:rsid w:val="000B2BF3"/>
    <w:rsid w:val="000D10EF"/>
    <w:rsid w:val="001106EF"/>
    <w:rsid w:val="00143F40"/>
    <w:rsid w:val="001511CC"/>
    <w:rsid w:val="00181BFB"/>
    <w:rsid w:val="00190D6F"/>
    <w:rsid w:val="001B6C34"/>
    <w:rsid w:val="00213AF9"/>
    <w:rsid w:val="00283ABC"/>
    <w:rsid w:val="002A08C8"/>
    <w:rsid w:val="002C4E27"/>
    <w:rsid w:val="002D0FCE"/>
    <w:rsid w:val="00313B87"/>
    <w:rsid w:val="00357DE5"/>
    <w:rsid w:val="0036071B"/>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F0103"/>
    <w:rsid w:val="00644CCF"/>
    <w:rsid w:val="00647FA5"/>
    <w:rsid w:val="00651AD0"/>
    <w:rsid w:val="00667A1B"/>
    <w:rsid w:val="006820EC"/>
    <w:rsid w:val="006B481C"/>
    <w:rsid w:val="006D2C62"/>
    <w:rsid w:val="006D7D48"/>
    <w:rsid w:val="006F5F60"/>
    <w:rsid w:val="00757E18"/>
    <w:rsid w:val="00772624"/>
    <w:rsid w:val="007A0E62"/>
    <w:rsid w:val="008109B4"/>
    <w:rsid w:val="00817C7B"/>
    <w:rsid w:val="00831A9F"/>
    <w:rsid w:val="00835BC8"/>
    <w:rsid w:val="00861D98"/>
    <w:rsid w:val="0089248A"/>
    <w:rsid w:val="008A0792"/>
    <w:rsid w:val="009146FD"/>
    <w:rsid w:val="0091485B"/>
    <w:rsid w:val="009452AE"/>
    <w:rsid w:val="00945588"/>
    <w:rsid w:val="009763E5"/>
    <w:rsid w:val="00976859"/>
    <w:rsid w:val="00A17025"/>
    <w:rsid w:val="00A20868"/>
    <w:rsid w:val="00A32B60"/>
    <w:rsid w:val="00A56F25"/>
    <w:rsid w:val="00A81BFC"/>
    <w:rsid w:val="00AB107D"/>
    <w:rsid w:val="00AD61B6"/>
    <w:rsid w:val="00AD6FC0"/>
    <w:rsid w:val="00AF31C0"/>
    <w:rsid w:val="00B32A3C"/>
    <w:rsid w:val="00B62E90"/>
    <w:rsid w:val="00B938B3"/>
    <w:rsid w:val="00BC0F62"/>
    <w:rsid w:val="00BF0BB1"/>
    <w:rsid w:val="00C34592"/>
    <w:rsid w:val="00C55AF5"/>
    <w:rsid w:val="00C576A9"/>
    <w:rsid w:val="00C67B7C"/>
    <w:rsid w:val="00C91B90"/>
    <w:rsid w:val="00CB37D9"/>
    <w:rsid w:val="00CD3904"/>
    <w:rsid w:val="00CD6FD8"/>
    <w:rsid w:val="00CE05B2"/>
    <w:rsid w:val="00D54234"/>
    <w:rsid w:val="00DB42F7"/>
    <w:rsid w:val="00DD2CCC"/>
    <w:rsid w:val="00E1194B"/>
    <w:rsid w:val="00E9546D"/>
    <w:rsid w:val="00EA1D6D"/>
    <w:rsid w:val="00ED1DA2"/>
    <w:rsid w:val="00EE2260"/>
    <w:rsid w:val="00EE3B5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24</Words>
  <Characters>1382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37:00Z</dcterms:created>
  <dcterms:modified xsi:type="dcterms:W3CDTF">2020-07-01T00:11:00Z</dcterms:modified>
</cp:coreProperties>
</file>